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F053F" w14:textId="77777777" w:rsidR="00E002C5" w:rsidRDefault="00390FD4">
      <w:pPr>
        <w:spacing w:before="69"/>
        <w:ind w:left="3327" w:right="3559"/>
        <w:jc w:val="center"/>
        <w:rPr>
          <w:i/>
          <w:sz w:val="24"/>
        </w:rPr>
      </w:pPr>
      <w:r>
        <w:rPr>
          <w:i/>
          <w:sz w:val="24"/>
        </w:rPr>
        <w:t>(</w:t>
      </w:r>
      <w:r w:rsidRPr="00B95566">
        <w:rPr>
          <w:iCs/>
          <w:sz w:val="24"/>
        </w:rPr>
        <w:t>FORM OF CREDENTIALS</w:t>
      </w:r>
      <w:r w:rsidRPr="00B95566">
        <w:rPr>
          <w:iCs/>
          <w:position w:val="9"/>
          <w:sz w:val="16"/>
        </w:rPr>
        <w:t>1</w:t>
      </w:r>
      <w:r>
        <w:rPr>
          <w:i/>
          <w:sz w:val="24"/>
        </w:rPr>
        <w:t>)</w:t>
      </w:r>
    </w:p>
    <w:p w14:paraId="3A38FE0E" w14:textId="77777777" w:rsidR="00E002C5" w:rsidRDefault="00E002C5">
      <w:pPr>
        <w:pStyle w:val="BodyText"/>
        <w:rPr>
          <w:i/>
          <w:sz w:val="28"/>
        </w:rPr>
      </w:pPr>
    </w:p>
    <w:p w14:paraId="37773375" w14:textId="77777777" w:rsidR="00E002C5" w:rsidRDefault="00E002C5">
      <w:pPr>
        <w:pStyle w:val="BodyText"/>
        <w:spacing w:before="2"/>
        <w:rPr>
          <w:i/>
          <w:sz w:val="28"/>
        </w:rPr>
      </w:pPr>
    </w:p>
    <w:p w14:paraId="72FDD735" w14:textId="07E01FCE" w:rsidR="00E002C5" w:rsidRDefault="00390FD4" w:rsidP="002961B1">
      <w:pPr>
        <w:pStyle w:val="Heading1"/>
        <w:spacing w:line="256" w:lineRule="auto"/>
        <w:ind w:left="108" w:right="746"/>
        <w:jc w:val="center"/>
      </w:pPr>
      <w:r>
        <w:t xml:space="preserve">REPRESENTATIVE TO THE </w:t>
      </w:r>
      <w:r w:rsidR="006237D1">
        <w:t>EIGHTH</w:t>
      </w:r>
      <w:r w:rsidR="004933DE">
        <w:t xml:space="preserve"> </w:t>
      </w:r>
      <w:r>
        <w:t>ASSEMBLY OF THE INTERNATIONAL SOLAR ALLIANCE</w:t>
      </w:r>
    </w:p>
    <w:p w14:paraId="0F3605F1" w14:textId="77777777" w:rsidR="00E002C5" w:rsidRDefault="00E002C5">
      <w:pPr>
        <w:pStyle w:val="BodyText"/>
        <w:rPr>
          <w:b/>
          <w:sz w:val="26"/>
        </w:rPr>
      </w:pPr>
    </w:p>
    <w:p w14:paraId="268EA16E" w14:textId="77777777" w:rsidR="00E002C5" w:rsidRDefault="00E002C5">
      <w:pPr>
        <w:pStyle w:val="BodyText"/>
        <w:spacing w:before="10"/>
        <w:rPr>
          <w:b/>
          <w:sz w:val="27"/>
        </w:rPr>
      </w:pPr>
    </w:p>
    <w:p w14:paraId="48D3B940" w14:textId="3B59CE5E" w:rsidR="00E002C5" w:rsidRDefault="00390FD4">
      <w:pPr>
        <w:pStyle w:val="BodyText"/>
        <w:ind w:left="107"/>
        <w:jc w:val="both"/>
      </w:pPr>
      <w:r>
        <w:rPr>
          <w:b/>
        </w:rPr>
        <w:t xml:space="preserve">WHEREAS </w:t>
      </w:r>
      <w:r w:rsidRPr="008C6A93">
        <w:t>................(</w:t>
      </w:r>
      <w:r w:rsidRPr="008C6A93">
        <w:rPr>
          <w:i/>
        </w:rPr>
        <w:t>name of Member Country</w:t>
      </w:r>
      <w:r w:rsidRPr="008C6A93">
        <w:t>)</w:t>
      </w:r>
      <w:r>
        <w:t xml:space="preserve"> ................. desires to be represented at the </w:t>
      </w:r>
      <w:r w:rsidR="006237D1">
        <w:t>Eighth</w:t>
      </w:r>
    </w:p>
    <w:p w14:paraId="7D76A03E" w14:textId="77777777" w:rsidR="00E002C5" w:rsidRDefault="00390FD4">
      <w:pPr>
        <w:pStyle w:val="BodyText"/>
        <w:spacing w:before="19"/>
        <w:ind w:left="107"/>
        <w:jc w:val="both"/>
      </w:pPr>
      <w:r>
        <w:t>Assembly of the International Solar Alliance (ISA),</w:t>
      </w:r>
    </w:p>
    <w:p w14:paraId="4AEE5C1D" w14:textId="77777777" w:rsidR="00E002C5" w:rsidRDefault="00E002C5">
      <w:pPr>
        <w:pStyle w:val="BodyText"/>
        <w:rPr>
          <w:sz w:val="26"/>
        </w:rPr>
      </w:pPr>
    </w:p>
    <w:p w14:paraId="3550AC76" w14:textId="0DA0BA7B" w:rsidR="00E002C5" w:rsidRDefault="00390FD4">
      <w:pPr>
        <w:pStyle w:val="BodyText"/>
        <w:tabs>
          <w:tab w:val="left" w:leader="dot" w:pos="6369"/>
        </w:tabs>
        <w:spacing w:before="193" w:line="256" w:lineRule="auto"/>
        <w:ind w:left="107" w:right="344"/>
      </w:pPr>
      <w:r>
        <w:rPr>
          <w:b/>
        </w:rPr>
        <w:t>NOW</w:t>
      </w:r>
      <w:r>
        <w:rPr>
          <w:b/>
          <w:spacing w:val="-9"/>
        </w:rPr>
        <w:t xml:space="preserve"> </w:t>
      </w:r>
      <w:r>
        <w:rPr>
          <w:b/>
        </w:rPr>
        <w:t>THEREFORE</w:t>
      </w:r>
      <w:r>
        <w:rPr>
          <w:b/>
          <w:spacing w:val="-6"/>
        </w:rPr>
        <w:t xml:space="preserve"> </w:t>
      </w:r>
      <w:r>
        <w:t>we</w:t>
      </w:r>
      <w:proofErr w:type="gramStart"/>
      <w:r>
        <w:rPr>
          <w:spacing w:val="-9"/>
        </w:rPr>
        <w:t xml:space="preserve"> </w:t>
      </w:r>
      <w:r>
        <w:t>,…….[</w:t>
      </w:r>
      <w:proofErr w:type="gramEnd"/>
      <w:r>
        <w:t>name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proofErr w:type="gramStart"/>
      <w:r>
        <w:t>title]…</w:t>
      </w:r>
      <w:proofErr w:type="gramEnd"/>
      <w:r>
        <w:t>…,</w:t>
      </w:r>
      <w:r>
        <w:rPr>
          <w:spacing w:val="-8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ppointed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se</w:t>
      </w:r>
      <w:r>
        <w:rPr>
          <w:spacing w:val="-8"/>
        </w:rPr>
        <w:t xml:space="preserve"> </w:t>
      </w:r>
      <w:r>
        <w:t>presents</w:t>
      </w:r>
      <w:r>
        <w:rPr>
          <w:spacing w:val="-7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confirm as representative of ……</w:t>
      </w:r>
      <w:proofErr w:type="gramStart"/>
      <w:r>
        <w:t>….[</w:t>
      </w:r>
      <w:proofErr w:type="gramEnd"/>
      <w:r w:rsidRPr="00B95566">
        <w:rPr>
          <w:i/>
          <w:iCs/>
        </w:rPr>
        <w:t>name of</w:t>
      </w:r>
      <w:r w:rsidRPr="00B95566">
        <w:rPr>
          <w:i/>
          <w:iCs/>
          <w:spacing w:val="-4"/>
        </w:rPr>
        <w:t xml:space="preserve"> </w:t>
      </w:r>
      <w:r w:rsidRPr="00B95566">
        <w:rPr>
          <w:i/>
          <w:iCs/>
        </w:rPr>
        <w:t>Member</w:t>
      </w:r>
      <w:r w:rsidRPr="00B95566">
        <w:rPr>
          <w:i/>
          <w:iCs/>
          <w:spacing w:val="-2"/>
        </w:rPr>
        <w:t xml:space="preserve"> </w:t>
      </w:r>
      <w:r w:rsidRPr="00B95566">
        <w:rPr>
          <w:i/>
          <w:iCs/>
        </w:rPr>
        <w:t>Country</w:t>
      </w:r>
      <w:r>
        <w:t>]</w:t>
      </w:r>
      <w:r>
        <w:tab/>
        <w:t xml:space="preserve">to the </w:t>
      </w:r>
      <w:r w:rsidR="006237D1">
        <w:t>Eighth</w:t>
      </w:r>
      <w:r w:rsidR="007A1BC1">
        <w:t xml:space="preserve"> </w:t>
      </w:r>
      <w:r>
        <w:t>Assembly of the</w:t>
      </w:r>
      <w:r>
        <w:rPr>
          <w:spacing w:val="-5"/>
        </w:rPr>
        <w:t xml:space="preserve"> </w:t>
      </w:r>
      <w:r>
        <w:t>ISA:</w:t>
      </w:r>
    </w:p>
    <w:p w14:paraId="72F5023B" w14:textId="77777777" w:rsidR="00E002C5" w:rsidRDefault="00E002C5">
      <w:pPr>
        <w:pStyle w:val="BodyText"/>
        <w:rPr>
          <w:sz w:val="26"/>
        </w:rPr>
      </w:pPr>
    </w:p>
    <w:p w14:paraId="3C6389B2" w14:textId="77777777" w:rsidR="00E002C5" w:rsidRDefault="00390FD4">
      <w:pPr>
        <w:pStyle w:val="Heading1"/>
        <w:spacing w:before="169"/>
        <w:ind w:left="3327" w:right="3410"/>
        <w:jc w:val="center"/>
      </w:pPr>
      <w:r>
        <w:t>(His/Her) Excellency</w:t>
      </w:r>
    </w:p>
    <w:p w14:paraId="51A639AB" w14:textId="77777777" w:rsidR="00E002C5" w:rsidRDefault="00390FD4">
      <w:pPr>
        <w:spacing w:before="140"/>
        <w:ind w:left="3327" w:right="3563"/>
        <w:jc w:val="center"/>
        <w:rPr>
          <w:b/>
          <w:sz w:val="24"/>
        </w:rPr>
      </w:pPr>
      <w:r>
        <w:rPr>
          <w:b/>
          <w:sz w:val="24"/>
        </w:rPr>
        <w:t>.......................(name)......................</w:t>
      </w:r>
    </w:p>
    <w:p w14:paraId="70FF4450" w14:textId="0628A4D2" w:rsidR="00E002C5" w:rsidRDefault="00390FD4" w:rsidP="00B95566">
      <w:pPr>
        <w:spacing w:before="137"/>
        <w:ind w:left="3327" w:right="144" w:hanging="3327"/>
        <w:jc w:val="center"/>
        <w:rPr>
          <w:b/>
          <w:sz w:val="24"/>
        </w:rPr>
      </w:pPr>
      <w:r>
        <w:rPr>
          <w:b/>
          <w:sz w:val="24"/>
        </w:rPr>
        <w:t>......................(title</w:t>
      </w:r>
      <w:r w:rsidR="00390E3F">
        <w:rPr>
          <w:b/>
          <w:sz w:val="24"/>
        </w:rPr>
        <w:t xml:space="preserve"> of the Head of </w:t>
      </w:r>
      <w:proofErr w:type="gramStart"/>
      <w:r w:rsidR="00390E3F">
        <w:rPr>
          <w:b/>
          <w:sz w:val="24"/>
        </w:rPr>
        <w:t>Delegation</w:t>
      </w:r>
      <w:r>
        <w:rPr>
          <w:b/>
          <w:sz w:val="24"/>
        </w:rPr>
        <w:t>)......................</w:t>
      </w:r>
      <w:proofErr w:type="gramEnd"/>
    </w:p>
    <w:p w14:paraId="0BECA02F" w14:textId="77777777" w:rsidR="00E002C5" w:rsidRDefault="00E002C5">
      <w:pPr>
        <w:pStyle w:val="BodyText"/>
        <w:rPr>
          <w:b/>
          <w:sz w:val="26"/>
        </w:rPr>
      </w:pPr>
    </w:p>
    <w:p w14:paraId="0FC9ECF1" w14:textId="77777777" w:rsidR="00E002C5" w:rsidRDefault="00E002C5">
      <w:pPr>
        <w:pStyle w:val="BodyText"/>
        <w:spacing w:before="1"/>
        <w:rPr>
          <w:b/>
          <w:sz w:val="25"/>
        </w:rPr>
      </w:pPr>
    </w:p>
    <w:p w14:paraId="50938010" w14:textId="77777777" w:rsidR="00E002C5" w:rsidRDefault="00390FD4">
      <w:pPr>
        <w:ind w:left="107"/>
        <w:jc w:val="both"/>
        <w:rPr>
          <w:i/>
          <w:sz w:val="24"/>
        </w:rPr>
      </w:pPr>
      <w:r>
        <w:rPr>
          <w:i/>
          <w:sz w:val="24"/>
        </w:rPr>
        <w:t>The delegation comprises of the following;</w:t>
      </w:r>
    </w:p>
    <w:p w14:paraId="45A4CD97" w14:textId="77777777" w:rsidR="00E002C5" w:rsidRDefault="00390FD4">
      <w:pPr>
        <w:pStyle w:val="Heading1"/>
        <w:spacing w:before="190"/>
      </w:pPr>
      <w:r>
        <w:t>1.   …</w:t>
      </w:r>
      <w:proofErr w:type="gramStart"/>
      <w:r>
        <w:t>…..</w:t>
      </w:r>
      <w:proofErr w:type="gramEnd"/>
      <w:r>
        <w:t>(name &amp; title)</w:t>
      </w:r>
      <w:r>
        <w:rPr>
          <w:spacing w:val="-3"/>
        </w:rPr>
        <w:t xml:space="preserve"> </w:t>
      </w:r>
      <w:r>
        <w:t>………………….</w:t>
      </w:r>
    </w:p>
    <w:p w14:paraId="5E6FE349" w14:textId="77777777" w:rsidR="00E002C5" w:rsidRDefault="00390FD4">
      <w:pPr>
        <w:spacing w:before="21"/>
        <w:ind w:left="468"/>
        <w:rPr>
          <w:b/>
          <w:sz w:val="24"/>
        </w:rPr>
      </w:pPr>
      <w:r>
        <w:rPr>
          <w:b/>
          <w:sz w:val="24"/>
        </w:rPr>
        <w:t>2.   …</w:t>
      </w:r>
      <w:proofErr w:type="gramStart"/>
      <w:r>
        <w:rPr>
          <w:b/>
          <w:sz w:val="24"/>
        </w:rPr>
        <w:t>…..</w:t>
      </w:r>
      <w:proofErr w:type="gramEnd"/>
      <w:r>
        <w:rPr>
          <w:b/>
          <w:sz w:val="24"/>
        </w:rPr>
        <w:t>(name &amp; title)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………………….</w:t>
      </w:r>
    </w:p>
    <w:p w14:paraId="056F41AA" w14:textId="77777777" w:rsidR="00E002C5" w:rsidRDefault="00390FD4">
      <w:pPr>
        <w:spacing w:before="20"/>
        <w:ind w:left="468"/>
        <w:rPr>
          <w:b/>
          <w:sz w:val="24"/>
        </w:rPr>
      </w:pPr>
      <w:r>
        <w:rPr>
          <w:b/>
          <w:sz w:val="24"/>
        </w:rPr>
        <w:t>3.   …</w:t>
      </w:r>
      <w:proofErr w:type="gramStart"/>
      <w:r>
        <w:rPr>
          <w:b/>
          <w:sz w:val="24"/>
        </w:rPr>
        <w:t>…..</w:t>
      </w:r>
      <w:proofErr w:type="gramEnd"/>
      <w:r>
        <w:rPr>
          <w:b/>
          <w:sz w:val="24"/>
        </w:rPr>
        <w:t>(name &amp; title)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………………….</w:t>
      </w:r>
    </w:p>
    <w:p w14:paraId="1836B794" w14:textId="046A488F" w:rsidR="00E002C5" w:rsidRDefault="00390FD4">
      <w:pPr>
        <w:pStyle w:val="BodyText"/>
        <w:spacing w:before="180" w:line="259" w:lineRule="auto"/>
        <w:ind w:left="107" w:right="341"/>
        <w:jc w:val="both"/>
      </w:pPr>
      <w:r>
        <w:t>The representative has full powers to act and take decisions on behalf of the Government of [</w:t>
      </w:r>
      <w:r w:rsidRPr="006C1D35">
        <w:rPr>
          <w:i/>
        </w:rPr>
        <w:t>name of Member Country</w:t>
      </w:r>
      <w:r>
        <w:t xml:space="preserve">] in accordance with the Framework Agreement of the ISA and the Rules of Procedure of the Assembly. </w:t>
      </w:r>
      <w:proofErr w:type="spellStart"/>
      <w:r>
        <w:t>He/She</w:t>
      </w:r>
      <w:proofErr w:type="spellEnd"/>
      <w:r>
        <w:t xml:space="preserve"> is authorized to designate an alternate to act temporarily on his/her behalf after due notice in writing to the Director General of the ISA.</w:t>
      </w:r>
    </w:p>
    <w:p w14:paraId="062D71AD" w14:textId="77777777" w:rsidR="00E002C5" w:rsidRDefault="00E002C5">
      <w:pPr>
        <w:pStyle w:val="BodyText"/>
        <w:rPr>
          <w:sz w:val="26"/>
        </w:rPr>
      </w:pPr>
    </w:p>
    <w:p w14:paraId="186EA336" w14:textId="77777777" w:rsidR="00E002C5" w:rsidRDefault="00E002C5">
      <w:pPr>
        <w:pStyle w:val="BodyText"/>
        <w:rPr>
          <w:sz w:val="26"/>
        </w:rPr>
      </w:pPr>
    </w:p>
    <w:p w14:paraId="67780C48" w14:textId="77777777" w:rsidR="00E002C5" w:rsidRDefault="00390FD4">
      <w:pPr>
        <w:pStyle w:val="BodyText"/>
        <w:tabs>
          <w:tab w:val="left" w:pos="580"/>
          <w:tab w:val="left" w:pos="1544"/>
          <w:tab w:val="left" w:pos="3005"/>
          <w:tab w:val="left" w:pos="3490"/>
          <w:tab w:val="left" w:pos="4149"/>
          <w:tab w:val="left" w:pos="4984"/>
          <w:tab w:val="left" w:pos="5682"/>
          <w:tab w:val="left" w:pos="6675"/>
          <w:tab w:val="left" w:pos="7054"/>
        </w:tabs>
        <w:spacing w:before="192"/>
        <w:ind w:left="107"/>
      </w:pPr>
      <w:r>
        <w:rPr>
          <w:b/>
        </w:rPr>
        <w:t>IN</w:t>
      </w:r>
      <w:r>
        <w:rPr>
          <w:b/>
        </w:rPr>
        <w:tab/>
        <w:t>FAITH</w:t>
      </w:r>
      <w:r>
        <w:rPr>
          <w:b/>
        </w:rPr>
        <w:tab/>
        <w:t>WHEREOF</w:t>
      </w:r>
      <w:r>
        <w:rPr>
          <w:b/>
        </w:rPr>
        <w:tab/>
      </w:r>
      <w:r>
        <w:t>we</w:t>
      </w:r>
      <w:r>
        <w:tab/>
        <w:t>have</w:t>
      </w:r>
      <w:r>
        <w:tab/>
        <w:t>signed</w:t>
      </w:r>
      <w:r>
        <w:tab/>
        <w:t>these</w:t>
      </w:r>
      <w:r>
        <w:tab/>
        <w:t>presents</w:t>
      </w:r>
      <w:r>
        <w:tab/>
        <w:t>at</w:t>
      </w:r>
      <w:r>
        <w:tab/>
        <w:t>.................................................</w:t>
      </w:r>
    </w:p>
    <w:p w14:paraId="037C12CE" w14:textId="77777777" w:rsidR="00E002C5" w:rsidRDefault="00390FD4">
      <w:pPr>
        <w:pStyle w:val="BodyText"/>
        <w:spacing w:before="19"/>
        <w:ind w:left="107"/>
      </w:pPr>
      <w:r>
        <w:t>on....................................</w:t>
      </w:r>
    </w:p>
    <w:p w14:paraId="49EA2AD9" w14:textId="77777777" w:rsidR="00E002C5" w:rsidRDefault="00E002C5">
      <w:pPr>
        <w:pStyle w:val="BodyText"/>
        <w:rPr>
          <w:sz w:val="26"/>
        </w:rPr>
      </w:pPr>
    </w:p>
    <w:p w14:paraId="377AA1A5" w14:textId="77777777" w:rsidR="00E002C5" w:rsidRDefault="00E002C5">
      <w:pPr>
        <w:pStyle w:val="BodyText"/>
        <w:spacing w:before="9"/>
        <w:rPr>
          <w:sz w:val="29"/>
        </w:rPr>
      </w:pPr>
    </w:p>
    <w:p w14:paraId="76981679" w14:textId="77777777" w:rsidR="00E002C5" w:rsidRDefault="00390FD4">
      <w:pPr>
        <w:pStyle w:val="BodyText"/>
        <w:ind w:left="5269"/>
      </w:pPr>
      <w:r>
        <w:t>Signature...............................................................</w:t>
      </w:r>
    </w:p>
    <w:p w14:paraId="43A31080" w14:textId="77777777" w:rsidR="00E002C5" w:rsidRDefault="00390FD4">
      <w:pPr>
        <w:pStyle w:val="BodyText"/>
        <w:spacing w:before="161"/>
        <w:ind w:right="2264"/>
        <w:jc w:val="right"/>
      </w:pPr>
      <w:r>
        <w:t>(title)</w:t>
      </w:r>
    </w:p>
    <w:p w14:paraId="61BCD1BE" w14:textId="77777777" w:rsidR="00E002C5" w:rsidRDefault="00390FD4">
      <w:pPr>
        <w:pStyle w:val="BodyText"/>
        <w:spacing w:before="159"/>
        <w:ind w:left="4945" w:right="486" w:firstLine="454"/>
      </w:pPr>
      <w:r>
        <w:t>(Head of State or Head of Government or Minister of Foreign Affairs or any other competent</w:t>
      </w:r>
    </w:p>
    <w:p w14:paraId="23C75EA9" w14:textId="77777777" w:rsidR="00E002C5" w:rsidRDefault="00390FD4">
      <w:pPr>
        <w:pStyle w:val="BodyText"/>
        <w:ind w:left="5867"/>
      </w:pPr>
      <w:r>
        <w:t>authority acting on their behalf)</w:t>
      </w:r>
    </w:p>
    <w:p w14:paraId="32873DCE" w14:textId="77777777" w:rsidR="00E002C5" w:rsidRDefault="00E002C5">
      <w:pPr>
        <w:pStyle w:val="BodyText"/>
        <w:rPr>
          <w:sz w:val="26"/>
        </w:rPr>
      </w:pPr>
    </w:p>
    <w:p w14:paraId="095ADB76" w14:textId="77777777" w:rsidR="00E002C5" w:rsidRDefault="00E002C5">
      <w:pPr>
        <w:pStyle w:val="BodyText"/>
        <w:spacing w:before="9"/>
        <w:rPr>
          <w:sz w:val="33"/>
        </w:rPr>
      </w:pPr>
    </w:p>
    <w:p w14:paraId="7DA1E640" w14:textId="77777777" w:rsidR="00E002C5" w:rsidRDefault="00390FD4">
      <w:pPr>
        <w:spacing w:before="1"/>
        <w:ind w:left="107"/>
        <w:rPr>
          <w:b/>
        </w:rPr>
      </w:pPr>
      <w:r>
        <w:rPr>
          <w:b/>
        </w:rPr>
        <w:t>Note:</w:t>
      </w:r>
    </w:p>
    <w:p w14:paraId="470B21C8" w14:textId="77777777" w:rsidR="00E002C5" w:rsidRPr="00466A34" w:rsidRDefault="00390FD4">
      <w:pPr>
        <w:pStyle w:val="ListParagraph"/>
        <w:numPr>
          <w:ilvl w:val="0"/>
          <w:numId w:val="1"/>
        </w:numPr>
        <w:tabs>
          <w:tab w:val="left" w:pos="829"/>
        </w:tabs>
        <w:rPr>
          <w:i/>
        </w:rPr>
      </w:pPr>
      <w:r w:rsidRPr="00466A34">
        <w:rPr>
          <w:i/>
        </w:rPr>
        <w:t>Any number of delegates from a member country can</w:t>
      </w:r>
      <w:r w:rsidRPr="00466A34">
        <w:rPr>
          <w:i/>
          <w:spacing w:val="-6"/>
        </w:rPr>
        <w:t xml:space="preserve"> </w:t>
      </w:r>
      <w:r w:rsidRPr="00466A34">
        <w:rPr>
          <w:i/>
        </w:rPr>
        <w:t>register.</w:t>
      </w:r>
    </w:p>
    <w:p w14:paraId="111BCB4D" w14:textId="77777777" w:rsidR="00E002C5" w:rsidRPr="00466A34" w:rsidRDefault="00390FD4">
      <w:pPr>
        <w:pStyle w:val="ListParagraph"/>
        <w:numPr>
          <w:ilvl w:val="0"/>
          <w:numId w:val="1"/>
        </w:numPr>
        <w:tabs>
          <w:tab w:val="left" w:pos="829"/>
        </w:tabs>
        <w:spacing w:before="21" w:line="256" w:lineRule="auto"/>
        <w:ind w:right="342"/>
        <w:rPr>
          <w:i/>
        </w:rPr>
      </w:pPr>
      <w:r w:rsidRPr="00466A34">
        <w:rPr>
          <w:i/>
        </w:rPr>
        <w:t>Ambassadors, High Commissioners and Honorary Consulates or other delegates from local missions based in New Delhi may be included by the member countries in their</w:t>
      </w:r>
      <w:r w:rsidRPr="00466A34">
        <w:rPr>
          <w:i/>
          <w:spacing w:val="-16"/>
        </w:rPr>
        <w:t xml:space="preserve"> </w:t>
      </w:r>
      <w:r w:rsidRPr="00466A34">
        <w:rPr>
          <w:i/>
        </w:rPr>
        <w:t>delegation.</w:t>
      </w:r>
    </w:p>
    <w:p w14:paraId="7253140C" w14:textId="77777777" w:rsidR="00E002C5" w:rsidRDefault="00E002C5">
      <w:pPr>
        <w:pStyle w:val="BodyText"/>
        <w:rPr>
          <w:sz w:val="20"/>
        </w:rPr>
      </w:pPr>
    </w:p>
    <w:p w14:paraId="783510B5" w14:textId="43A8E469" w:rsidR="00E002C5" w:rsidRDefault="007A1BC1">
      <w:pPr>
        <w:pStyle w:val="BodyText"/>
        <w:spacing w:before="3"/>
        <w:rPr>
          <w:sz w:val="27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6CB891A9" wp14:editId="51C9BEC8">
                <wp:simplePos x="0" y="0"/>
                <wp:positionH relativeFrom="page">
                  <wp:posOffset>640080</wp:posOffset>
                </wp:positionH>
                <wp:positionV relativeFrom="paragraph">
                  <wp:posOffset>229235</wp:posOffset>
                </wp:positionV>
                <wp:extent cx="1829435" cy="0"/>
                <wp:effectExtent l="11430" t="10160" r="6985" b="889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943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8FC0B7" id="Line 2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0.4pt,18.05pt" to="194.4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" strokeweight=".72pt">
                <w10:wrap type="topAndBottom" anchorx="page"/>
              </v:line>
            </w:pict>
          </mc:Fallback>
        </mc:AlternateContent>
      </w:r>
    </w:p>
    <w:p w14:paraId="26CEF5CD" w14:textId="7723ACE8" w:rsidR="00E002C5" w:rsidRDefault="00390FD4">
      <w:pPr>
        <w:spacing w:before="69"/>
        <w:ind w:left="107" w:right="344"/>
        <w:rPr>
          <w:rFonts w:ascii="Calibri"/>
          <w:sz w:val="20"/>
        </w:rPr>
      </w:pPr>
      <w:r>
        <w:rPr>
          <w:rFonts w:ascii="Calibri"/>
          <w:position w:val="7"/>
          <w:sz w:val="13"/>
        </w:rPr>
        <w:t xml:space="preserve">1 </w:t>
      </w:r>
      <w:r w:rsidRPr="001910B1">
        <w:rPr>
          <w:rFonts w:ascii="Calibri"/>
          <w:i/>
          <w:sz w:val="20"/>
        </w:rPr>
        <w:t>Form of Credentials has to be submitted by the countries who have signed and ratified the ISA Framework Agreement and have deposited the instrument of Ratification with the depositary</w:t>
      </w:r>
      <w:r w:rsidR="005D5740">
        <w:rPr>
          <w:rFonts w:ascii="Calibri"/>
          <w:i/>
          <w:sz w:val="20"/>
        </w:rPr>
        <w:t>.</w:t>
      </w:r>
    </w:p>
    <w:sectPr w:rsidR="00E002C5">
      <w:type w:val="continuous"/>
      <w:pgSz w:w="11910" w:h="16840"/>
      <w:pgMar w:top="700" w:right="66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9348CE"/>
    <w:multiLevelType w:val="hybridMultilevel"/>
    <w:tmpl w:val="72AA4682"/>
    <w:lvl w:ilvl="0" w:tplc="4A400284">
      <w:start w:val="1"/>
      <w:numFmt w:val="decimal"/>
      <w:lvlText w:val="%1."/>
      <w:lvlJc w:val="left"/>
      <w:pPr>
        <w:ind w:left="828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CB226A8C">
      <w:numFmt w:val="bullet"/>
      <w:lvlText w:val="•"/>
      <w:lvlJc w:val="left"/>
      <w:pPr>
        <w:ind w:left="1772" w:hanging="360"/>
      </w:pPr>
      <w:rPr>
        <w:rFonts w:hint="default"/>
        <w:lang w:val="en-US" w:eastAsia="en-US" w:bidi="en-US"/>
      </w:rPr>
    </w:lvl>
    <w:lvl w:ilvl="2" w:tplc="DA50F02E">
      <w:numFmt w:val="bullet"/>
      <w:lvlText w:val="•"/>
      <w:lvlJc w:val="left"/>
      <w:pPr>
        <w:ind w:left="2725" w:hanging="360"/>
      </w:pPr>
      <w:rPr>
        <w:rFonts w:hint="default"/>
        <w:lang w:val="en-US" w:eastAsia="en-US" w:bidi="en-US"/>
      </w:rPr>
    </w:lvl>
    <w:lvl w:ilvl="3" w:tplc="A2D0A6EA">
      <w:numFmt w:val="bullet"/>
      <w:lvlText w:val="•"/>
      <w:lvlJc w:val="left"/>
      <w:pPr>
        <w:ind w:left="3677" w:hanging="360"/>
      </w:pPr>
      <w:rPr>
        <w:rFonts w:hint="default"/>
        <w:lang w:val="en-US" w:eastAsia="en-US" w:bidi="en-US"/>
      </w:rPr>
    </w:lvl>
    <w:lvl w:ilvl="4" w:tplc="0F06D4D4">
      <w:numFmt w:val="bullet"/>
      <w:lvlText w:val="•"/>
      <w:lvlJc w:val="left"/>
      <w:pPr>
        <w:ind w:left="4630" w:hanging="360"/>
      </w:pPr>
      <w:rPr>
        <w:rFonts w:hint="default"/>
        <w:lang w:val="en-US" w:eastAsia="en-US" w:bidi="en-US"/>
      </w:rPr>
    </w:lvl>
    <w:lvl w:ilvl="5" w:tplc="4D16DEB4">
      <w:numFmt w:val="bullet"/>
      <w:lvlText w:val="•"/>
      <w:lvlJc w:val="left"/>
      <w:pPr>
        <w:ind w:left="5583" w:hanging="360"/>
      </w:pPr>
      <w:rPr>
        <w:rFonts w:hint="default"/>
        <w:lang w:val="en-US" w:eastAsia="en-US" w:bidi="en-US"/>
      </w:rPr>
    </w:lvl>
    <w:lvl w:ilvl="6" w:tplc="60A2ACEC">
      <w:numFmt w:val="bullet"/>
      <w:lvlText w:val="•"/>
      <w:lvlJc w:val="left"/>
      <w:pPr>
        <w:ind w:left="6535" w:hanging="360"/>
      </w:pPr>
      <w:rPr>
        <w:rFonts w:hint="default"/>
        <w:lang w:val="en-US" w:eastAsia="en-US" w:bidi="en-US"/>
      </w:rPr>
    </w:lvl>
    <w:lvl w:ilvl="7" w:tplc="800E32F2">
      <w:numFmt w:val="bullet"/>
      <w:lvlText w:val="•"/>
      <w:lvlJc w:val="left"/>
      <w:pPr>
        <w:ind w:left="7488" w:hanging="360"/>
      </w:pPr>
      <w:rPr>
        <w:rFonts w:hint="default"/>
        <w:lang w:val="en-US" w:eastAsia="en-US" w:bidi="en-US"/>
      </w:rPr>
    </w:lvl>
    <w:lvl w:ilvl="8" w:tplc="BACCAFD4">
      <w:numFmt w:val="bullet"/>
      <w:lvlText w:val="•"/>
      <w:lvlJc w:val="left"/>
      <w:pPr>
        <w:ind w:left="8441" w:hanging="360"/>
      </w:pPr>
      <w:rPr>
        <w:rFonts w:hint="default"/>
        <w:lang w:val="en-US" w:eastAsia="en-US" w:bidi="en-US"/>
      </w:rPr>
    </w:lvl>
  </w:abstractNum>
  <w:num w:numId="1" w16cid:durableId="1225919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jYxNTA2NzUyMTVS0lEKTi0uzszPAykwqQUAaDJyJCwAAAA="/>
  </w:docVars>
  <w:rsids>
    <w:rsidRoot w:val="00E002C5"/>
    <w:rsid w:val="00064B98"/>
    <w:rsid w:val="00076FAD"/>
    <w:rsid w:val="00125215"/>
    <w:rsid w:val="00173CA2"/>
    <w:rsid w:val="001910B1"/>
    <w:rsid w:val="002961B1"/>
    <w:rsid w:val="002F6B74"/>
    <w:rsid w:val="00390E3F"/>
    <w:rsid w:val="00390FD4"/>
    <w:rsid w:val="00466A34"/>
    <w:rsid w:val="00470264"/>
    <w:rsid w:val="004933DE"/>
    <w:rsid w:val="004A6C39"/>
    <w:rsid w:val="005D5740"/>
    <w:rsid w:val="006237D1"/>
    <w:rsid w:val="006C1D35"/>
    <w:rsid w:val="006C66D5"/>
    <w:rsid w:val="007A1BC1"/>
    <w:rsid w:val="00843970"/>
    <w:rsid w:val="008C6A93"/>
    <w:rsid w:val="00A31D29"/>
    <w:rsid w:val="00B10292"/>
    <w:rsid w:val="00B73E62"/>
    <w:rsid w:val="00B95566"/>
    <w:rsid w:val="00CE7E5D"/>
    <w:rsid w:val="00E002C5"/>
    <w:rsid w:val="00FF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52D17"/>
  <w15:docId w15:val="{CACD3ECD-5094-4D00-9C41-8D07BCD26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46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5"/>
      <w:ind w:left="82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4933DE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Chetan Gusain</cp:lastModifiedBy>
  <cp:revision>18</cp:revision>
  <cp:lastPrinted>2023-10-23T16:10:00Z</cp:lastPrinted>
  <dcterms:created xsi:type="dcterms:W3CDTF">2021-07-13T16:46:00Z</dcterms:created>
  <dcterms:modified xsi:type="dcterms:W3CDTF">2025-09-12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10-17T00:00:00Z</vt:filetime>
  </property>
</Properties>
</file>